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Dentist position at [Clinic/Hospital Name] in Uganda Kampala. As a dedicated and experienced dentist with a passion for improving oral health, I am eager to contribute my skills and expertise to a dynamic healthcare environment that values quality care and community well-being. My professional journey has been driven by a commitment to excellence in patient care, innovation in dental practices, and the desire to make a meaningful impact in underserved regions like Uganda Kampala.</w:t>
      </w:r>
    </w:p>
    <w:p>
      <w:pPr>
        <w:pStyle w:val="BodyText"/>
      </w:pPr>
      <w:r>
        <w:t xml:space="preserve">With [X years] of experience as a licensed dentist, I have cultivated a strong foundation in general dentistry, including preventive care, restorative treatments, and cosmetic procedures. My education at [Dental School Name] equipped me with the technical knowledge and clinical skills necessary to address diverse dental needs. Additionally, I hold certifications in [specific certifications or specializations, e.g., pediatric dentistry or orthodontics], which further enhance my ability to provide comprehensive care tailored to patients of all ages. I am particularly drawn to Uganda Kampala because of its unique healthcare landscape, where the demand for skilled dental professionals is growing rapidly. My goal is to leverage my expertise to support local communities and contribute to the advancement of dental care in this vibrant region.</w:t>
      </w:r>
    </w:p>
    <w:p>
      <w:pPr>
        <w:pStyle w:val="BodyText"/>
      </w:pPr>
      <w:r>
        <w:t xml:space="preserve">Throughout my career, I have worked in both urban and rural settings, gaining valuable experience in adapting my practice to meet the specific needs of diverse populations. In [Previous Workplace or Location], I collaborated with multidisciplinary teams to deliver patient-centered care, emphasizing education on oral hygiene and preventive measures. I understand that in areas like Uganda Kampala, where access to dental resources may be limited, it is crucial to prioritize affordability, accessibility, and cultural sensitivity in every interaction. My approach combines clinical precision with empathy, ensuring that patients feel informed and empowered throughout their treatment journeys.</w:t>
      </w:r>
    </w:p>
    <w:p>
      <w:pPr>
        <w:pStyle w:val="BodyText"/>
      </w:pPr>
      <w:r>
        <w:t xml:space="preserve">What sets me apart as a dentist is my unwavering commitment to continuous learning and innovation. I regularly attend workshops and conferences to stay updated on the latest advancements in dental technology, such as digital imaging, minimally invasive techniques, and sustainable practices. For instance, I recently completed a training program on [specific technology or technique], which has allowed me to enhance treatment outcomes while reducing patient discomfort. In Uganda Kampala, where healthcare infrastructure is evolving rapidly, I believe that integrating such innovations can significantly improve the quality of care available to patients. My adaptability and willingness to embrace new methodologies align perfectly with the mission of [Clinic/Hospital Name] to provide cutting-edge dental services.</w:t>
      </w:r>
    </w:p>
    <w:p>
      <w:pPr>
        <w:pStyle w:val="BodyText"/>
      </w:pPr>
      <w:r>
        <w:t xml:space="preserve">Moreover, my experience working in community-driven healthcare initiatives has deepened my understanding of the challenges faced by underserved populations. In [Previous Role or Project], I participated in mobile dental clinics that brought essential care to remote areas, often with limited resources. These experiences reinforced the importance of building trust with patients and fostering long-term relationships. In Uganda Kampala, where many individuals may not have regular access to dental professionals, I am eager to contribute to similar efforts by offering preventive care programs, health education campaigns, and outreach initiatives. My goal is not only to treat dental issues but also to empower communities with the knowledge and tools needed for lifelong oral health.</w:t>
      </w:r>
    </w:p>
    <w:p>
      <w:pPr>
        <w:pStyle w:val="BodyText"/>
      </w:pPr>
      <w:r>
        <w:t xml:space="preserve">I am particularly impressed by [Clinic/Hospital Name]’s reputation for excellence in patient care and its dedication to addressing the unique healthcare needs of Uganda Kampala. The clinic’s focus on [specific value, e.g., "community engagement" or "advanced dental solutions"] resonates deeply with my professional philosophy. I am confident that my background in clinical practice, combined with my passion for serving diverse populations, makes me a strong candidate to join your team. I am eager to collaborate with colleagues who share a vision of improving oral health outcomes and creating a lasting impact in this region.</w:t>
      </w:r>
    </w:p>
    <w:p>
      <w:pPr>
        <w:pStyle w:val="BodyText"/>
      </w:pPr>
      <w:r>
        <w:t xml:space="preserve">In addition to my clinical skills, I bring strong communication and leadership abilities that enable me to work effectively in both team-based and independent settings. My ability to connect with patients from varied cultural backgrounds ensures that care is delivered with respect, clarity, and compassion. I am also proficient in [languages if applicable], which further enhances my capacity to communicate with a wide range of patients in Uganda Kampala. Whether it’s explaining complex procedures in simple terms or listening to patient concerns, I prioritize creating a welcoming and supportive environment for every individual who walks through the clinic doors.</w:t>
      </w:r>
    </w:p>
    <w:p>
      <w:pPr>
        <w:pStyle w:val="BodyText"/>
      </w:pPr>
      <w:r>
        <w:t xml:space="preserve">Thank you for considering my application. I would welcome the opportunity to discuss how my qualifications and enthusiasm align with the goals of [Clinic/Hospital Name]. Please feel free to contact me at [Your Phone Number] or [Your Email Address] at your earliest convenience. I am excited about the possibility of contributing to the dental community in Uganda Kampala and look forward to the chance to collaborate with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in Uganda Kampala</dc:title>
  <dc:creator/>
  <cp:keywords/>
  <dcterms:created xsi:type="dcterms:W3CDTF">2026-07-21T02:44:33Z</dcterms:created>
  <dcterms:modified xsi:type="dcterms:W3CDTF">2026-07-21T02:44:33Z</dcterms:modified>
</cp:coreProperties>
</file>

<file path=docProps/custom.xml><?xml version="1.0" encoding="utf-8"?>
<Properties xmlns="http://schemas.openxmlformats.org/officeDocument/2006/custom-properties" xmlns:vt="http://schemas.openxmlformats.org/officeDocument/2006/docPropsVTypes"/>
</file>